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956CE" w14:textId="77777777" w:rsidR="007529DF" w:rsidRDefault="007529DF" w:rsidP="00EF3BA8">
      <w:r w:rsidRPr="007529DF">
        <w:t>10.2 CONFLICT STYLE QUESTIONNAIRE</w:t>
      </w:r>
    </w:p>
    <w:p w14:paraId="2B4411BA" w14:textId="77777777" w:rsidR="007529DF" w:rsidRDefault="007529DF" w:rsidP="00EF3BA8"/>
    <w:p w14:paraId="6D68CDD5" w14:textId="77777777" w:rsidR="00EF3BA8" w:rsidRDefault="00EF3BA8" w:rsidP="00EF3BA8">
      <w:r>
        <w:t>Purpose</w:t>
      </w:r>
    </w:p>
    <w:p w14:paraId="68AD463C" w14:textId="77777777" w:rsidR="00EF3BA8" w:rsidRDefault="00EF3BA8" w:rsidP="00EF3BA8">
      <w:r>
        <w:t>1. To identify your conflict style</w:t>
      </w:r>
    </w:p>
    <w:p w14:paraId="5A6C4E54" w14:textId="77777777" w:rsidR="00EF3BA8" w:rsidRDefault="00EF3BA8" w:rsidP="00EF3BA8">
      <w:r>
        <w:t>2. To examine how your conflict style varies in different contexts or relationships</w:t>
      </w:r>
    </w:p>
    <w:p w14:paraId="0805C0E3" w14:textId="77777777" w:rsidR="00EF3BA8" w:rsidRDefault="00EF3BA8" w:rsidP="00EF3BA8">
      <w:r>
        <w:t>Directions</w:t>
      </w:r>
    </w:p>
    <w:p w14:paraId="5FC58C2B" w14:textId="77777777" w:rsidR="00EF3BA8" w:rsidRDefault="00EF3BA8" w:rsidP="00EF3BA8">
      <w:r>
        <w:t>1. Think of two different situations (A and B) where you have a conflict, a disagreement, an argument, or a disappointment with someone, such as a roommate or a work associate. Write the name of the person for each</w:t>
      </w:r>
    </w:p>
    <w:p w14:paraId="389F474E" w14:textId="77777777" w:rsidR="00EF3BA8" w:rsidRDefault="00EF3BA8" w:rsidP="00EF3BA8">
      <w:r>
        <w:t>situation below.</w:t>
      </w:r>
    </w:p>
    <w:p w14:paraId="517F5493" w14:textId="77777777" w:rsidR="00EF3BA8" w:rsidRDefault="00EF3BA8" w:rsidP="00EF3BA8">
      <w:r>
        <w:t>2. According to the scale below, fill in your scores for Situation A and Situation B. For each question, you will</w:t>
      </w:r>
    </w:p>
    <w:p w14:paraId="1CDC720E" w14:textId="77777777" w:rsidR="00EF3BA8" w:rsidRDefault="00EF3BA8" w:rsidP="00EF3BA8">
      <w:r>
        <w:t>have two scores. For example, on Question 1 the scoring might look like this: 1. 21 4</w:t>
      </w:r>
    </w:p>
    <w:p w14:paraId="50105714" w14:textId="77777777" w:rsidR="00EF3BA8" w:rsidRDefault="00EF3BA8" w:rsidP="00EF3BA8">
      <w:r>
        <w:t>3. Write the name of each person for the two situations here:</w:t>
      </w:r>
    </w:p>
    <w:p w14:paraId="1DE98BDC" w14:textId="0D90750E" w:rsidR="00EF3BA8" w:rsidRDefault="00EF3BA8" w:rsidP="00EF3BA8">
      <w:r>
        <w:t xml:space="preserve">Person A </w:t>
      </w:r>
      <w:r w:rsidRPr="00DB61DF">
        <w:t>_</w:t>
      </w:r>
      <w:r w:rsidR="00DB61DF" w:rsidRPr="00087896">
        <w:rPr>
          <w:color w:val="0070C0"/>
        </w:rPr>
        <w:t>Leticya</w:t>
      </w:r>
      <w:r w:rsidRPr="00DB61DF">
        <w:t>___________________________</w:t>
      </w:r>
      <w:r>
        <w:t xml:space="preserve"> Person B </w:t>
      </w:r>
      <w:r w:rsidRPr="00DB61DF">
        <w:t>_</w:t>
      </w:r>
      <w:r w:rsidR="00DB61DF" w:rsidRPr="00087896">
        <w:rPr>
          <w:color w:val="0070C0"/>
        </w:rPr>
        <w:t>Jadson</w:t>
      </w:r>
      <w:r w:rsidRPr="00DB61DF">
        <w:t>___________________________________________________</w:t>
      </w:r>
    </w:p>
    <w:p w14:paraId="23A7387C" w14:textId="77777777" w:rsidR="00EF3BA8" w:rsidRDefault="00EF3BA8" w:rsidP="00EF3BA8">
      <w:proofErr w:type="gramStart"/>
      <w:r>
        <w:t>1  never</w:t>
      </w:r>
      <w:proofErr w:type="gramEnd"/>
      <w:r>
        <w:t xml:space="preserve"> 2  seldom 3  sometimes 4  often 5  always</w:t>
      </w:r>
    </w:p>
    <w:p w14:paraId="612EC469" w14:textId="77777777" w:rsidR="00EF3BA8" w:rsidRDefault="00EF3BA8" w:rsidP="00EF3BA8">
      <w:r>
        <w:t>10.2 CONFLICT STYLE QUESTIONNAIRE</w:t>
      </w:r>
    </w:p>
    <w:p w14:paraId="5A31E867" w14:textId="77777777" w:rsidR="00EF3BA8" w:rsidRDefault="00EF3BA8" w:rsidP="00EF3BA8">
      <w:r>
        <w:t>Person A Person B</w:t>
      </w:r>
    </w:p>
    <w:p w14:paraId="47ADA5B6" w14:textId="3B2F8C9F" w:rsidR="00EF3BA8" w:rsidRDefault="00EF3BA8" w:rsidP="00EF3BA8">
      <w:r>
        <w:t xml:space="preserve"> 1. __</w:t>
      </w:r>
      <w:r w:rsidR="00DB61DF" w:rsidRPr="00087896">
        <w:rPr>
          <w:color w:val="0070C0"/>
        </w:rPr>
        <w:t>3</w:t>
      </w:r>
      <w:r>
        <w:t>___|__</w:t>
      </w:r>
      <w:r w:rsidR="00DB61DF" w:rsidRPr="00087896">
        <w:rPr>
          <w:color w:val="0070C0"/>
        </w:rPr>
        <w:t>1</w:t>
      </w:r>
      <w:r>
        <w:t>__ I avoid being “put on the spot”; I keep conflicts to myself.</w:t>
      </w:r>
    </w:p>
    <w:p w14:paraId="6BBB1F57" w14:textId="6E4EBC34" w:rsidR="00EF3BA8" w:rsidRDefault="00EF3BA8" w:rsidP="00EF3BA8">
      <w:r>
        <w:t xml:space="preserve"> 2. __</w:t>
      </w:r>
      <w:r w:rsidR="00DB61DF" w:rsidRPr="00087896">
        <w:rPr>
          <w:color w:val="0070C0"/>
        </w:rPr>
        <w:t>3</w:t>
      </w:r>
      <w:r>
        <w:t>___|_</w:t>
      </w:r>
      <w:r w:rsidR="00DB61DF" w:rsidRPr="00087896">
        <w:rPr>
          <w:color w:val="0070C0"/>
        </w:rPr>
        <w:t>4</w:t>
      </w:r>
      <w:r>
        <w:t>___ I use my influence to get my ideas accepted.</w:t>
      </w:r>
    </w:p>
    <w:p w14:paraId="04AE3FD9" w14:textId="060DA01C" w:rsidR="00EF3BA8" w:rsidRDefault="00EF3BA8" w:rsidP="00EF3BA8">
      <w:r>
        <w:t xml:space="preserve"> 3. _</w:t>
      </w:r>
      <w:r w:rsidR="00DB61DF" w:rsidRPr="00087896">
        <w:rPr>
          <w:color w:val="0070C0"/>
        </w:rPr>
        <w:t>4</w:t>
      </w:r>
      <w:r>
        <w:t>____|__</w:t>
      </w:r>
      <w:r w:rsidR="00DB61DF" w:rsidRPr="00087896">
        <w:rPr>
          <w:color w:val="0070C0"/>
        </w:rPr>
        <w:t>5</w:t>
      </w:r>
      <w:r>
        <w:t>__ I usually try to “split the difference” in order to resolve an issue.</w:t>
      </w:r>
    </w:p>
    <w:p w14:paraId="2BD42965" w14:textId="1FED145F" w:rsidR="00EF3BA8" w:rsidRDefault="00EF3BA8" w:rsidP="00EF3BA8">
      <w:r>
        <w:t xml:space="preserve"> 4. __</w:t>
      </w:r>
      <w:r w:rsidR="00DB61DF" w:rsidRPr="00087896">
        <w:rPr>
          <w:color w:val="0070C0"/>
        </w:rPr>
        <w:t>4</w:t>
      </w:r>
      <w:r>
        <w:t>___|__</w:t>
      </w:r>
      <w:r w:rsidR="00DB61DF" w:rsidRPr="00087896">
        <w:rPr>
          <w:color w:val="0070C0"/>
        </w:rPr>
        <w:t>4</w:t>
      </w:r>
      <w:r>
        <w:t>__ I generally try to satisfy the other’s needs.</w:t>
      </w:r>
    </w:p>
    <w:p w14:paraId="0544DF10" w14:textId="7C241720" w:rsidR="00EF3BA8" w:rsidRDefault="00EF3BA8" w:rsidP="00EF3BA8">
      <w:r>
        <w:t xml:space="preserve"> 5. __</w:t>
      </w:r>
      <w:r w:rsidR="00DB61DF" w:rsidRPr="00087896">
        <w:rPr>
          <w:color w:val="0070C0"/>
        </w:rPr>
        <w:t>4</w:t>
      </w:r>
      <w:r>
        <w:t>___|_</w:t>
      </w:r>
      <w:r w:rsidR="00DB61DF" w:rsidRPr="00087896">
        <w:rPr>
          <w:color w:val="0070C0"/>
        </w:rPr>
        <w:t>4</w:t>
      </w:r>
      <w:r>
        <w:t>___ I try to investigate an issue to find a solution acceptable to both of us.</w:t>
      </w:r>
    </w:p>
    <w:p w14:paraId="3E2E1459" w14:textId="192D0F1C" w:rsidR="00EF3BA8" w:rsidRDefault="00EF3BA8" w:rsidP="00EF3BA8">
      <w:r>
        <w:t xml:space="preserve"> 6. __</w:t>
      </w:r>
      <w:r w:rsidR="00DB61DF" w:rsidRPr="00087896">
        <w:rPr>
          <w:color w:val="0070C0"/>
        </w:rPr>
        <w:t>2</w:t>
      </w:r>
      <w:r>
        <w:t>___|__</w:t>
      </w:r>
      <w:r w:rsidR="00DB61DF" w:rsidRPr="00087896">
        <w:rPr>
          <w:color w:val="0070C0"/>
        </w:rPr>
        <w:t>3</w:t>
      </w:r>
      <w:r>
        <w:t>__ I usually avoid open discussion of my differences with the other.</w:t>
      </w:r>
    </w:p>
    <w:p w14:paraId="08CF6244" w14:textId="2C05669E" w:rsidR="00EF3BA8" w:rsidRDefault="00EF3BA8" w:rsidP="00EF3BA8">
      <w:r>
        <w:t xml:space="preserve"> 7. __</w:t>
      </w:r>
      <w:r w:rsidR="00DB61DF" w:rsidRPr="00087896">
        <w:rPr>
          <w:color w:val="0070C0"/>
        </w:rPr>
        <w:t>1</w:t>
      </w:r>
      <w:r>
        <w:t>___|__</w:t>
      </w:r>
      <w:r w:rsidR="00DB61DF" w:rsidRPr="00087896">
        <w:rPr>
          <w:color w:val="0070C0"/>
        </w:rPr>
        <w:t>2</w:t>
      </w:r>
      <w:r>
        <w:t>__ I use my authority to make a decision in my favor.</w:t>
      </w:r>
    </w:p>
    <w:p w14:paraId="16F98C91" w14:textId="261015BB" w:rsidR="00EF3BA8" w:rsidRDefault="00EF3BA8" w:rsidP="00EF3BA8">
      <w:r>
        <w:t xml:space="preserve"> 8. __</w:t>
      </w:r>
      <w:r w:rsidR="003F1C44" w:rsidRPr="00087896">
        <w:rPr>
          <w:color w:val="0070C0"/>
        </w:rPr>
        <w:t>3</w:t>
      </w:r>
      <w:r>
        <w:t>___|__</w:t>
      </w:r>
      <w:r w:rsidR="003F1C44" w:rsidRPr="00087896">
        <w:rPr>
          <w:color w:val="0070C0"/>
        </w:rPr>
        <w:t>3</w:t>
      </w:r>
      <w:r>
        <w:t>__ I try to find a middle course to resolve an impasse.</w:t>
      </w:r>
    </w:p>
    <w:p w14:paraId="7E92638C" w14:textId="054FCC1E" w:rsidR="00EF3BA8" w:rsidRDefault="00EF3BA8" w:rsidP="00EF3BA8">
      <w:r>
        <w:t xml:space="preserve"> 9. __</w:t>
      </w:r>
      <w:r w:rsidR="00DB61DF" w:rsidRPr="00087896">
        <w:rPr>
          <w:color w:val="0070C0"/>
        </w:rPr>
        <w:t>3</w:t>
      </w:r>
      <w:r>
        <w:t>___|__</w:t>
      </w:r>
      <w:r w:rsidR="00DB61DF" w:rsidRPr="00087896">
        <w:rPr>
          <w:color w:val="0070C0"/>
        </w:rPr>
        <w:t>3</w:t>
      </w:r>
      <w:r>
        <w:t>__ I usually accommodate the other’s wishes.</w:t>
      </w:r>
    </w:p>
    <w:p w14:paraId="5101FFFF" w14:textId="4873BA40" w:rsidR="00EF3BA8" w:rsidRDefault="00EF3BA8" w:rsidP="00EF3BA8">
      <w:r>
        <w:t>10. __</w:t>
      </w:r>
      <w:r w:rsidR="00DB61DF" w:rsidRPr="00087896">
        <w:rPr>
          <w:color w:val="0070C0"/>
        </w:rPr>
        <w:t>4</w:t>
      </w:r>
      <w:r>
        <w:t>___|_</w:t>
      </w:r>
      <w:r w:rsidR="00DB61DF" w:rsidRPr="00087896">
        <w:rPr>
          <w:color w:val="0070C0"/>
        </w:rPr>
        <w:t>4</w:t>
      </w:r>
      <w:r>
        <w:t xml:space="preserve">___ I try to integrate my ideas with the </w:t>
      </w:r>
      <w:proofErr w:type="gramStart"/>
      <w:r>
        <w:t>other’s</w:t>
      </w:r>
      <w:proofErr w:type="gramEnd"/>
      <w:r>
        <w:t xml:space="preserve"> to come up with a decision jointly.</w:t>
      </w:r>
    </w:p>
    <w:p w14:paraId="54C6C981" w14:textId="79EB5797" w:rsidR="00EF3BA8" w:rsidRDefault="00EF3BA8" w:rsidP="00EF3BA8">
      <w:r>
        <w:t>11. _</w:t>
      </w:r>
      <w:r w:rsidR="00DB61DF" w:rsidRPr="00087896">
        <w:rPr>
          <w:color w:val="0070C0"/>
        </w:rPr>
        <w:t>3</w:t>
      </w:r>
      <w:r>
        <w:t>____|_</w:t>
      </w:r>
      <w:r w:rsidR="00DB61DF" w:rsidRPr="00087896">
        <w:rPr>
          <w:color w:val="0070C0"/>
        </w:rPr>
        <w:t>3</w:t>
      </w:r>
      <w:r>
        <w:t>___ I try to stay away from disagreement with the other.</w:t>
      </w:r>
    </w:p>
    <w:p w14:paraId="692D3AF8" w14:textId="759590BD" w:rsidR="00EF3BA8" w:rsidRDefault="00EF3BA8" w:rsidP="00EF3BA8">
      <w:r>
        <w:lastRenderedPageBreak/>
        <w:t>12. __</w:t>
      </w:r>
      <w:r w:rsidR="003F1C44" w:rsidRPr="00087896">
        <w:rPr>
          <w:color w:val="0070C0"/>
        </w:rPr>
        <w:t>3</w:t>
      </w:r>
      <w:r>
        <w:t>___|__</w:t>
      </w:r>
      <w:r w:rsidR="003F1C44" w:rsidRPr="00087896">
        <w:rPr>
          <w:color w:val="0070C0"/>
        </w:rPr>
        <w:t>3</w:t>
      </w:r>
      <w:r>
        <w:t>__ I use my expertise to make a decision that favors me.</w:t>
      </w:r>
    </w:p>
    <w:p w14:paraId="073C2586" w14:textId="29E6500C" w:rsidR="00EF3BA8" w:rsidRDefault="00EF3BA8" w:rsidP="00EF3BA8">
      <w:r>
        <w:t>13. __</w:t>
      </w:r>
      <w:r w:rsidR="003F1C44" w:rsidRPr="00087896">
        <w:rPr>
          <w:color w:val="0070C0"/>
        </w:rPr>
        <w:t>3</w:t>
      </w:r>
      <w:r>
        <w:t>___|__</w:t>
      </w:r>
      <w:r w:rsidR="003F1C44" w:rsidRPr="00087896">
        <w:rPr>
          <w:color w:val="0070C0"/>
        </w:rPr>
        <w:t>3</w:t>
      </w:r>
      <w:r>
        <w:t>__ I propose a middle ground for breaking deadlocks.</w:t>
      </w:r>
    </w:p>
    <w:p w14:paraId="29782899" w14:textId="77777777" w:rsidR="00EF3BA8" w:rsidRDefault="00EF3BA8" w:rsidP="00EF3BA8">
      <w:r>
        <w:t>Purpose</w:t>
      </w:r>
    </w:p>
    <w:p w14:paraId="01BA41CA" w14:textId="77777777" w:rsidR="00EF3BA8" w:rsidRDefault="00EF3BA8" w:rsidP="00EF3BA8">
      <w:r>
        <w:t>1. To identify your conflict style</w:t>
      </w:r>
    </w:p>
    <w:p w14:paraId="617A8B71" w14:textId="77777777" w:rsidR="00EF3BA8" w:rsidRDefault="00EF3BA8" w:rsidP="00EF3BA8">
      <w:r>
        <w:t>2. To examine how your conflict style varies in different contexts or relationships</w:t>
      </w:r>
    </w:p>
    <w:p w14:paraId="35445C93" w14:textId="77777777" w:rsidR="00EF3BA8" w:rsidRDefault="00EF3BA8" w:rsidP="00EF3BA8">
      <w:r>
        <w:t>Directions</w:t>
      </w:r>
    </w:p>
    <w:p w14:paraId="1AA03AD0" w14:textId="77777777" w:rsidR="00EF3BA8" w:rsidRDefault="00EF3BA8" w:rsidP="00EF3BA8">
      <w:r>
        <w:t>1. Think of two different situations (A and B) where you have a conflict, a disagreement, an argument, or a disappointment with someone, such as a roommate or a work associate. Write the name of the person for each</w:t>
      </w:r>
    </w:p>
    <w:p w14:paraId="0FFCF503" w14:textId="77777777" w:rsidR="00EF3BA8" w:rsidRDefault="00EF3BA8" w:rsidP="00EF3BA8">
      <w:r>
        <w:t>situation below.</w:t>
      </w:r>
    </w:p>
    <w:p w14:paraId="76503773" w14:textId="77777777" w:rsidR="00EF3BA8" w:rsidRDefault="00EF3BA8" w:rsidP="00EF3BA8">
      <w:r>
        <w:t>2. According to the scale below, fill in your scores for Situation A and Situation B. For each question, you will</w:t>
      </w:r>
    </w:p>
    <w:p w14:paraId="7E6C1BED" w14:textId="77777777" w:rsidR="00EF3BA8" w:rsidRDefault="00EF3BA8" w:rsidP="00EF3BA8">
      <w:r>
        <w:t>have two scores. For example, on Question 1 the scoring might look like this: 1. 21 4</w:t>
      </w:r>
    </w:p>
    <w:p w14:paraId="14785BB2" w14:textId="77777777" w:rsidR="00EF3BA8" w:rsidRDefault="00EF3BA8" w:rsidP="00EF3BA8">
      <w:r>
        <w:t>3. Write the name of each person for the two situations here:</w:t>
      </w:r>
    </w:p>
    <w:p w14:paraId="6862743C" w14:textId="54E9402E" w:rsidR="00EF3BA8" w:rsidRDefault="00EF3BA8" w:rsidP="00EF3BA8">
      <w:r>
        <w:t>Person A ______</w:t>
      </w:r>
      <w:r w:rsidR="003F1C44" w:rsidRPr="00087896">
        <w:rPr>
          <w:color w:val="0070C0"/>
        </w:rPr>
        <w:t>Jadson</w:t>
      </w:r>
      <w:r>
        <w:t>______________________________________________ Person B ____</w:t>
      </w:r>
      <w:r w:rsidR="003F1C44" w:rsidRPr="00087896">
        <w:rPr>
          <w:color w:val="0070C0"/>
        </w:rPr>
        <w:t>Leticya</w:t>
      </w:r>
      <w:r>
        <w:t>________________________________________________</w:t>
      </w:r>
    </w:p>
    <w:p w14:paraId="241200F5" w14:textId="77777777" w:rsidR="0071009D" w:rsidRDefault="00EF3BA8" w:rsidP="00EF3BA8">
      <w:pPr>
        <w:pStyle w:val="ListParagraph"/>
        <w:numPr>
          <w:ilvl w:val="0"/>
          <w:numId w:val="1"/>
        </w:numPr>
      </w:pPr>
      <w:r>
        <w:t>never 2  seldom 3  sometimes 4  often 5  always</w:t>
      </w:r>
    </w:p>
    <w:p w14:paraId="61BB84B4" w14:textId="77777777" w:rsidR="00EF3BA8" w:rsidRDefault="00EF3BA8" w:rsidP="00EF3BA8">
      <w:pPr>
        <w:pStyle w:val="ListParagraph"/>
      </w:pPr>
    </w:p>
    <w:p w14:paraId="71DED517" w14:textId="77777777" w:rsidR="00EF3BA8" w:rsidRDefault="00EF3BA8" w:rsidP="00EF3BA8">
      <w:pPr>
        <w:pStyle w:val="ListParagraph"/>
        <w:ind w:left="0"/>
      </w:pPr>
    </w:p>
    <w:p w14:paraId="0CA1BC2F" w14:textId="5883029B" w:rsidR="00EF3BA8" w:rsidRDefault="00EF3BA8" w:rsidP="00EF3BA8">
      <w:pPr>
        <w:pStyle w:val="ListParagraph"/>
      </w:pPr>
      <w:r>
        <w:t>14. __</w:t>
      </w:r>
      <w:r w:rsidR="003F1C44" w:rsidRPr="00087896">
        <w:rPr>
          <w:color w:val="0070C0"/>
        </w:rPr>
        <w:t>3</w:t>
      </w:r>
      <w:r>
        <w:t>___|_</w:t>
      </w:r>
      <w:r w:rsidR="003F1C44" w:rsidRPr="00087896">
        <w:rPr>
          <w:color w:val="0070C0"/>
        </w:rPr>
        <w:t>3</w:t>
      </w:r>
      <w:r>
        <w:t>___ I give in to the other’s wishes.</w:t>
      </w:r>
    </w:p>
    <w:p w14:paraId="33BD0F0C" w14:textId="0B143019" w:rsidR="00EF3BA8" w:rsidRDefault="00EF3BA8" w:rsidP="00EF3BA8">
      <w:pPr>
        <w:pStyle w:val="ListParagraph"/>
      </w:pPr>
      <w:r>
        <w:t>15. __</w:t>
      </w:r>
      <w:r w:rsidR="003F1C44" w:rsidRPr="00087896">
        <w:rPr>
          <w:color w:val="0070C0"/>
        </w:rPr>
        <w:t>4</w:t>
      </w:r>
      <w:r>
        <w:t>___|__</w:t>
      </w:r>
      <w:r w:rsidR="003F1C44" w:rsidRPr="00087896">
        <w:rPr>
          <w:color w:val="0070C0"/>
        </w:rPr>
        <w:t>4</w:t>
      </w:r>
      <w:r>
        <w:t>__ I try to work with the other to find solutions that satisfy both our expectations.</w:t>
      </w:r>
    </w:p>
    <w:p w14:paraId="76F70D22" w14:textId="173B9994" w:rsidR="00EF3BA8" w:rsidRDefault="00EF3BA8" w:rsidP="00EF3BA8">
      <w:pPr>
        <w:pStyle w:val="ListParagraph"/>
      </w:pPr>
      <w:r>
        <w:t>16. __</w:t>
      </w:r>
      <w:r w:rsidR="003F1C44" w:rsidRPr="00087896">
        <w:rPr>
          <w:color w:val="0070C0"/>
        </w:rPr>
        <w:t>3</w:t>
      </w:r>
      <w:r>
        <w:t>___|_</w:t>
      </w:r>
      <w:r w:rsidR="003F1C44" w:rsidRPr="00087896">
        <w:rPr>
          <w:color w:val="0070C0"/>
        </w:rPr>
        <w:t>3</w:t>
      </w:r>
      <w:r>
        <w:t>___ I try to keep my disagreement to myself in order to avoid hard feelings.</w:t>
      </w:r>
    </w:p>
    <w:p w14:paraId="7EBFC004" w14:textId="4063204B" w:rsidR="00EF3BA8" w:rsidRDefault="00EF3BA8" w:rsidP="00EF3BA8">
      <w:pPr>
        <w:pStyle w:val="ListParagraph"/>
      </w:pPr>
      <w:r>
        <w:t>17. __</w:t>
      </w:r>
      <w:r w:rsidR="003F1C44" w:rsidRPr="00087896">
        <w:rPr>
          <w:color w:val="0070C0"/>
        </w:rPr>
        <w:t>2</w:t>
      </w:r>
      <w:r>
        <w:t>___|_</w:t>
      </w:r>
      <w:r w:rsidR="003F1C44" w:rsidRPr="00087896">
        <w:rPr>
          <w:color w:val="0070C0"/>
        </w:rPr>
        <w:t>2</w:t>
      </w:r>
      <w:r>
        <w:t>___ I generally pursue my side of an issue.</w:t>
      </w:r>
    </w:p>
    <w:p w14:paraId="1D366499" w14:textId="2010D6CD" w:rsidR="00EF3BA8" w:rsidRDefault="00EF3BA8" w:rsidP="00EF3BA8">
      <w:pPr>
        <w:pStyle w:val="ListParagraph"/>
      </w:pPr>
      <w:r>
        <w:t>18. __</w:t>
      </w:r>
      <w:r w:rsidR="003F1C44" w:rsidRPr="00087896">
        <w:rPr>
          <w:color w:val="0070C0"/>
        </w:rPr>
        <w:t>4</w:t>
      </w:r>
      <w:r>
        <w:t>___|__</w:t>
      </w:r>
      <w:r w:rsidR="003F1C44" w:rsidRPr="00087896">
        <w:rPr>
          <w:color w:val="0070C0"/>
        </w:rPr>
        <w:t>4</w:t>
      </w:r>
      <w:r>
        <w:t>__ I negotiate with the other to reach a compromise.</w:t>
      </w:r>
    </w:p>
    <w:p w14:paraId="4ABE00E5" w14:textId="3128FFC9" w:rsidR="00EF3BA8" w:rsidRDefault="00EF3BA8" w:rsidP="00EF3BA8">
      <w:pPr>
        <w:pStyle w:val="ListParagraph"/>
      </w:pPr>
      <w:r>
        <w:t>19. __</w:t>
      </w:r>
      <w:r w:rsidR="003F1C44" w:rsidRPr="00087896">
        <w:rPr>
          <w:color w:val="0070C0"/>
        </w:rPr>
        <w:t>3</w:t>
      </w:r>
      <w:r>
        <w:t>___|_</w:t>
      </w:r>
      <w:r w:rsidR="003F1C44" w:rsidRPr="00087896">
        <w:rPr>
          <w:color w:val="0070C0"/>
        </w:rPr>
        <w:t>3</w:t>
      </w:r>
      <w:r>
        <w:t>___ I often go with the other’s suggestions.</w:t>
      </w:r>
    </w:p>
    <w:p w14:paraId="76353DAF" w14:textId="792CB72B" w:rsidR="00EF3BA8" w:rsidRDefault="00EF3BA8" w:rsidP="00EF3BA8">
      <w:pPr>
        <w:pStyle w:val="ListParagraph"/>
      </w:pPr>
      <w:r>
        <w:t>20. __</w:t>
      </w:r>
      <w:r w:rsidR="003F1C44" w:rsidRPr="00087896">
        <w:rPr>
          <w:color w:val="0070C0"/>
        </w:rPr>
        <w:t>4</w:t>
      </w:r>
      <w:r>
        <w:t>___|_</w:t>
      </w:r>
      <w:r w:rsidR="003F1C44" w:rsidRPr="00087896">
        <w:rPr>
          <w:color w:val="0070C0"/>
        </w:rPr>
        <w:t>4</w:t>
      </w:r>
      <w:r>
        <w:t>___ I exchange accurate information with the other so we can solve a problem together.</w:t>
      </w:r>
    </w:p>
    <w:p w14:paraId="738C6360" w14:textId="4803AFA6" w:rsidR="00EF3BA8" w:rsidRDefault="00EF3BA8" w:rsidP="00EF3BA8">
      <w:pPr>
        <w:pStyle w:val="ListParagraph"/>
      </w:pPr>
      <w:r>
        <w:t>21. __</w:t>
      </w:r>
      <w:r w:rsidR="003F1C44" w:rsidRPr="00087896">
        <w:rPr>
          <w:color w:val="0070C0"/>
        </w:rPr>
        <w:t>3</w:t>
      </w:r>
      <w:r>
        <w:t>___|__</w:t>
      </w:r>
      <w:r w:rsidR="003F1C44" w:rsidRPr="00087896">
        <w:rPr>
          <w:color w:val="0070C0"/>
        </w:rPr>
        <w:t>3</w:t>
      </w:r>
      <w:r>
        <w:t>__ I try to avoid unpleasant exchanges with the other.</w:t>
      </w:r>
    </w:p>
    <w:p w14:paraId="6BCD3D01" w14:textId="6751C0E7" w:rsidR="00EF3BA8" w:rsidRDefault="00EF3BA8" w:rsidP="00EF3BA8">
      <w:pPr>
        <w:pStyle w:val="ListParagraph"/>
      </w:pPr>
      <w:r>
        <w:t>22. __</w:t>
      </w:r>
      <w:r w:rsidR="003F1C44" w:rsidRPr="00087896">
        <w:rPr>
          <w:color w:val="0070C0"/>
        </w:rPr>
        <w:t>2</w:t>
      </w:r>
      <w:r>
        <w:t>___|__</w:t>
      </w:r>
      <w:r w:rsidR="003F1C44" w:rsidRPr="00087896">
        <w:rPr>
          <w:color w:val="0070C0"/>
        </w:rPr>
        <w:t>2</w:t>
      </w:r>
      <w:r>
        <w:t>__ I sometimes use my power to win.</w:t>
      </w:r>
    </w:p>
    <w:p w14:paraId="3BAA3531" w14:textId="43240694" w:rsidR="00EF3BA8" w:rsidRDefault="00EF3BA8" w:rsidP="00EF3BA8">
      <w:pPr>
        <w:pStyle w:val="ListParagraph"/>
      </w:pPr>
      <w:r>
        <w:t>23. __</w:t>
      </w:r>
      <w:r w:rsidR="003F1C44" w:rsidRPr="00087896">
        <w:rPr>
          <w:color w:val="0070C0"/>
        </w:rPr>
        <w:t>3</w:t>
      </w:r>
      <w:r>
        <w:t>___|__</w:t>
      </w:r>
      <w:r w:rsidR="003F1C44" w:rsidRPr="00087896">
        <w:rPr>
          <w:color w:val="0070C0"/>
        </w:rPr>
        <w:t>3</w:t>
      </w:r>
      <w:r>
        <w:t>__ I use “give and take” so that a compromise can be made.</w:t>
      </w:r>
    </w:p>
    <w:p w14:paraId="0BC76CF3" w14:textId="713168EA" w:rsidR="00EF3BA8" w:rsidRDefault="00EF3BA8" w:rsidP="00EF3BA8">
      <w:pPr>
        <w:pStyle w:val="ListParagraph"/>
      </w:pPr>
      <w:r>
        <w:t>24. __</w:t>
      </w:r>
      <w:r w:rsidR="003F1C44" w:rsidRPr="00087896">
        <w:rPr>
          <w:color w:val="0070C0"/>
        </w:rPr>
        <w:t>2</w:t>
      </w:r>
      <w:r>
        <w:t>___|__</w:t>
      </w:r>
      <w:r w:rsidR="003F1C44" w:rsidRPr="00087896">
        <w:rPr>
          <w:color w:val="0070C0"/>
        </w:rPr>
        <w:t>2</w:t>
      </w:r>
      <w:r>
        <w:t>__ I try to satisfy the other’s expectations.</w:t>
      </w:r>
    </w:p>
    <w:p w14:paraId="7CAB5913" w14:textId="0AFDB3E9" w:rsidR="00EF3BA8" w:rsidRDefault="00EF3BA8" w:rsidP="00EF3BA8">
      <w:pPr>
        <w:pStyle w:val="ListParagraph"/>
      </w:pPr>
      <w:r>
        <w:t>25. __</w:t>
      </w:r>
      <w:r w:rsidR="003F1C44" w:rsidRPr="00087896">
        <w:rPr>
          <w:color w:val="0070C0"/>
        </w:rPr>
        <w:t>4</w:t>
      </w:r>
      <w:r>
        <w:t>___|__</w:t>
      </w:r>
      <w:r w:rsidR="003F1C44" w:rsidRPr="00087896">
        <w:rPr>
          <w:color w:val="0070C0"/>
        </w:rPr>
        <w:t>4</w:t>
      </w:r>
      <w:r>
        <w:t>__ I try to bring all our concerns out in the open so that the issues can be resolved.</w:t>
      </w:r>
    </w:p>
    <w:p w14:paraId="548533F3" w14:textId="77777777" w:rsidR="00EF3BA8" w:rsidRDefault="00EF3BA8" w:rsidP="00EF3BA8">
      <w:pPr>
        <w:pStyle w:val="ListParagraph"/>
      </w:pPr>
      <w:r>
        <w:t>Source: Adapted from “Confirmatory Factor Analysis of the Styles of Handling Interpersonal Conflict: First-Order Factor Model and Its</w:t>
      </w:r>
    </w:p>
    <w:p w14:paraId="1526C979" w14:textId="77777777" w:rsidR="00EF3BA8" w:rsidRDefault="00EF3BA8" w:rsidP="00EF3BA8">
      <w:pPr>
        <w:pStyle w:val="ListParagraph"/>
      </w:pPr>
      <w:r>
        <w:t>Invariance Across Groups,” by M. A. Rahim and N. R. Magner, 1995, Journal of Applied Psychology, 80(1), 122–132. In W. Wilmot and</w:t>
      </w:r>
    </w:p>
    <w:p w14:paraId="0C0BD26B" w14:textId="77777777" w:rsidR="00EF3BA8" w:rsidRDefault="00EF3BA8" w:rsidP="00EF3BA8">
      <w:pPr>
        <w:pStyle w:val="ListParagraph"/>
        <w:ind w:left="0"/>
      </w:pPr>
      <w:r>
        <w:lastRenderedPageBreak/>
        <w:t xml:space="preserve">J. </w:t>
      </w:r>
      <w:proofErr w:type="spellStart"/>
      <w:r>
        <w:t>Hocker</w:t>
      </w:r>
      <w:proofErr w:type="spellEnd"/>
      <w:r>
        <w:t xml:space="preserve"> (2011), Interpersonal Conflict (pp. 146–148). Published by the American Psychological </w:t>
      </w:r>
      <w:proofErr w:type="spellStart"/>
      <w:r>
        <w:t>Associatio</w:t>
      </w:r>
      <w:proofErr w:type="spellEnd"/>
    </w:p>
    <w:p w14:paraId="3C9413D6" w14:textId="77777777" w:rsidR="00EF3BA8" w:rsidRDefault="00EF3BA8" w:rsidP="00EF3BA8">
      <w:pPr>
        <w:pStyle w:val="ListParagraph"/>
        <w:ind w:left="0"/>
      </w:pPr>
    </w:p>
    <w:p w14:paraId="17C9BEBA" w14:textId="77777777" w:rsidR="00EF3BA8" w:rsidRDefault="00EF3BA8" w:rsidP="00EF3BA8">
      <w:pPr>
        <w:pStyle w:val="ListParagraph"/>
        <w:ind w:left="0"/>
      </w:pPr>
    </w:p>
    <w:p w14:paraId="31A6B213" w14:textId="77777777" w:rsidR="00EF3BA8" w:rsidRDefault="00EF3BA8" w:rsidP="00EF3BA8">
      <w:pPr>
        <w:pStyle w:val="ListParagraph"/>
        <w:ind w:left="0"/>
      </w:pPr>
    </w:p>
    <w:p w14:paraId="630A47D6" w14:textId="77777777" w:rsidR="00EF3BA8" w:rsidRDefault="00EF3BA8" w:rsidP="00EF3BA8">
      <w:pPr>
        <w:pStyle w:val="ListParagraph"/>
        <w:ind w:left="0"/>
      </w:pPr>
      <w:r>
        <w:t>Scoring: Add up your scores on the following questions:</w:t>
      </w:r>
    </w:p>
    <w:p w14:paraId="1C72BAC8" w14:textId="77777777" w:rsidR="00EF3BA8" w:rsidRDefault="00EF3BA8" w:rsidP="00EF3BA8">
      <w:pPr>
        <w:pStyle w:val="ListParagraph"/>
        <w:ind w:left="0"/>
      </w:pPr>
    </w:p>
    <w:p w14:paraId="78743C8E" w14:textId="77777777" w:rsidR="00EF3BA8" w:rsidRDefault="00EF3BA8" w:rsidP="00EF3BA8">
      <w:pPr>
        <w:pStyle w:val="ListParagraph"/>
      </w:pPr>
      <w:r>
        <w:t xml:space="preserve">       A |     B </w:t>
      </w:r>
    </w:p>
    <w:p w14:paraId="1E4412BE" w14:textId="4ABEC2D3" w:rsidR="00EF3BA8" w:rsidRDefault="00EF3BA8" w:rsidP="00EF3BA8">
      <w:pPr>
        <w:pStyle w:val="ListParagraph"/>
      </w:pPr>
      <w:r>
        <w:t xml:space="preserve"> 1. __</w:t>
      </w:r>
      <w:r w:rsidR="008C69C6" w:rsidRPr="00087896">
        <w:rPr>
          <w:color w:val="0070C0"/>
        </w:rPr>
        <w:t>3</w:t>
      </w:r>
      <w:r>
        <w:t>__|_</w:t>
      </w:r>
      <w:r w:rsidR="008C69C6" w:rsidRPr="00087896">
        <w:rPr>
          <w:color w:val="0070C0"/>
        </w:rPr>
        <w:t>1</w:t>
      </w:r>
      <w:r>
        <w:t>___</w:t>
      </w:r>
    </w:p>
    <w:p w14:paraId="348FBFF1" w14:textId="6722EF3F" w:rsidR="00EF3BA8" w:rsidRDefault="00EF3BA8" w:rsidP="00EF3BA8">
      <w:pPr>
        <w:pStyle w:val="ListParagraph"/>
      </w:pPr>
      <w:r>
        <w:t xml:space="preserve"> 6. _</w:t>
      </w:r>
      <w:r w:rsidR="008C69C6">
        <w:t xml:space="preserve"> </w:t>
      </w:r>
      <w:r w:rsidR="008C69C6" w:rsidRPr="00087896">
        <w:rPr>
          <w:color w:val="0070C0"/>
        </w:rPr>
        <w:t>2</w:t>
      </w:r>
      <w:r w:rsidR="008C69C6">
        <w:t xml:space="preserve"> </w:t>
      </w:r>
      <w:r>
        <w:t>__|__</w:t>
      </w:r>
      <w:r w:rsidR="008C69C6" w:rsidRPr="00087896">
        <w:rPr>
          <w:color w:val="0070C0"/>
        </w:rPr>
        <w:t>3</w:t>
      </w:r>
      <w:r>
        <w:t>__</w:t>
      </w:r>
    </w:p>
    <w:p w14:paraId="09C34DE1" w14:textId="7CAE31CF" w:rsidR="00EF3BA8" w:rsidRDefault="00EF3BA8" w:rsidP="00EF3BA8">
      <w:pPr>
        <w:pStyle w:val="ListParagraph"/>
      </w:pPr>
      <w:r>
        <w:t>11. __</w:t>
      </w:r>
      <w:r w:rsidR="008C69C6" w:rsidRPr="00087896">
        <w:rPr>
          <w:color w:val="0070C0"/>
        </w:rPr>
        <w:t>3</w:t>
      </w:r>
      <w:r>
        <w:t>__|_</w:t>
      </w:r>
      <w:r w:rsidR="008C69C6" w:rsidRPr="00087896">
        <w:rPr>
          <w:color w:val="0070C0"/>
        </w:rPr>
        <w:t>3</w:t>
      </w:r>
      <w:r>
        <w:t>___</w:t>
      </w:r>
    </w:p>
    <w:p w14:paraId="248F7599" w14:textId="10A70CB8" w:rsidR="00EF3BA8" w:rsidRDefault="00EF3BA8" w:rsidP="00EF3BA8">
      <w:pPr>
        <w:pStyle w:val="ListParagraph"/>
      </w:pPr>
      <w:r>
        <w:t>16. __</w:t>
      </w:r>
      <w:r w:rsidR="008C69C6" w:rsidRPr="00087896">
        <w:rPr>
          <w:color w:val="0070C0"/>
        </w:rPr>
        <w:t>3</w:t>
      </w:r>
      <w:r>
        <w:t>__|__</w:t>
      </w:r>
      <w:r w:rsidR="008C69C6" w:rsidRPr="00087896">
        <w:rPr>
          <w:color w:val="0070C0"/>
        </w:rPr>
        <w:t>3</w:t>
      </w:r>
      <w:r>
        <w:t>__</w:t>
      </w:r>
    </w:p>
    <w:p w14:paraId="2E9F45A6" w14:textId="50C67712" w:rsidR="00EF3BA8" w:rsidRDefault="00EF3BA8" w:rsidP="00EF3BA8">
      <w:pPr>
        <w:pStyle w:val="ListParagraph"/>
        <w:ind w:left="0"/>
      </w:pPr>
      <w:r>
        <w:t xml:space="preserve">              21. __</w:t>
      </w:r>
      <w:r w:rsidR="008C69C6" w:rsidRPr="00087896">
        <w:rPr>
          <w:color w:val="0070C0"/>
        </w:rPr>
        <w:t>3</w:t>
      </w:r>
      <w:r>
        <w:t>__|__</w:t>
      </w:r>
      <w:r w:rsidR="008C69C6" w:rsidRPr="00087896">
        <w:rPr>
          <w:color w:val="0070C0"/>
        </w:rPr>
        <w:t>3</w:t>
      </w:r>
      <w:r>
        <w:t>__</w:t>
      </w:r>
    </w:p>
    <w:p w14:paraId="2F3FCDB1" w14:textId="0E8F0CD8" w:rsidR="007529DF" w:rsidRDefault="007529DF" w:rsidP="007529DF">
      <w:pPr>
        <w:pStyle w:val="ListParagraph"/>
      </w:pPr>
      <w:r>
        <w:t xml:space="preserve">      __</w:t>
      </w:r>
      <w:r w:rsidR="008C69C6" w:rsidRPr="00087896">
        <w:rPr>
          <w:color w:val="0070C0"/>
        </w:rPr>
        <w:t>14</w:t>
      </w:r>
      <w:r>
        <w:t>__|_</w:t>
      </w:r>
      <w:r w:rsidR="008C69C6" w:rsidRPr="00087896">
        <w:rPr>
          <w:color w:val="0070C0"/>
        </w:rPr>
        <w:t>13</w:t>
      </w:r>
      <w:r>
        <w:t>___</w:t>
      </w:r>
    </w:p>
    <w:p w14:paraId="3DC2D7B7" w14:textId="77777777" w:rsidR="007529DF" w:rsidRDefault="007529DF" w:rsidP="007529DF">
      <w:pPr>
        <w:pStyle w:val="ListParagraph"/>
      </w:pPr>
      <w:r>
        <w:t xml:space="preserve">           A | B</w:t>
      </w:r>
    </w:p>
    <w:p w14:paraId="76DA6E34" w14:textId="77777777" w:rsidR="007529DF" w:rsidRDefault="007529DF" w:rsidP="007529DF">
      <w:pPr>
        <w:pStyle w:val="ListParagraph"/>
        <w:ind w:left="0"/>
      </w:pPr>
      <w:r>
        <w:t xml:space="preserve">                     Avoidance Totals</w:t>
      </w:r>
    </w:p>
    <w:p w14:paraId="34C2C238" w14:textId="77777777" w:rsidR="007529DF" w:rsidRDefault="007529DF" w:rsidP="00EF3BA8">
      <w:pPr>
        <w:pStyle w:val="ListParagraph"/>
        <w:ind w:left="0"/>
      </w:pPr>
    </w:p>
    <w:p w14:paraId="2EA1A59A" w14:textId="77777777" w:rsidR="007529DF" w:rsidRDefault="007529DF" w:rsidP="00EF3BA8">
      <w:pPr>
        <w:pStyle w:val="ListParagraph"/>
        <w:ind w:left="0"/>
      </w:pPr>
    </w:p>
    <w:p w14:paraId="0A5AD4D3" w14:textId="77777777" w:rsidR="007529DF" w:rsidRDefault="007529DF" w:rsidP="00EF3BA8">
      <w:pPr>
        <w:pStyle w:val="ListParagraph"/>
        <w:ind w:left="0"/>
      </w:pPr>
    </w:p>
    <w:p w14:paraId="59A347E4" w14:textId="77777777" w:rsidR="00EF3BA8" w:rsidRDefault="00EF3BA8" w:rsidP="00EF3BA8">
      <w:pPr>
        <w:pStyle w:val="ListParagraph"/>
        <w:ind w:left="0"/>
      </w:pPr>
      <w:r>
        <w:t xml:space="preserve">                  A           b  </w:t>
      </w:r>
    </w:p>
    <w:p w14:paraId="6809DA3B" w14:textId="2BC6A89F" w:rsidR="00EF3BA8" w:rsidRDefault="00EF3BA8" w:rsidP="00EF3BA8">
      <w:pPr>
        <w:pStyle w:val="ListParagraph"/>
      </w:pPr>
      <w:r>
        <w:t>2. __</w:t>
      </w:r>
      <w:r w:rsidR="008C69C6" w:rsidRPr="00087896">
        <w:rPr>
          <w:color w:val="0070C0"/>
        </w:rPr>
        <w:t>3</w:t>
      </w:r>
      <w:r>
        <w:t>__|__</w:t>
      </w:r>
      <w:r w:rsidR="008C69C6" w:rsidRPr="00087896">
        <w:rPr>
          <w:color w:val="0070C0"/>
        </w:rPr>
        <w:t>4</w:t>
      </w:r>
      <w:r>
        <w:t>__</w:t>
      </w:r>
    </w:p>
    <w:p w14:paraId="5D05F28E" w14:textId="0224DF11" w:rsidR="00EF3BA8" w:rsidRDefault="00EF3BA8" w:rsidP="00EF3BA8">
      <w:pPr>
        <w:pStyle w:val="ListParagraph"/>
      </w:pPr>
      <w:r>
        <w:t xml:space="preserve"> 7. _</w:t>
      </w:r>
      <w:r w:rsidR="008C69C6" w:rsidRPr="00087896">
        <w:rPr>
          <w:color w:val="0070C0"/>
        </w:rPr>
        <w:t>1</w:t>
      </w:r>
      <w:r>
        <w:t>___|_</w:t>
      </w:r>
      <w:r w:rsidR="008C69C6" w:rsidRPr="00087896">
        <w:rPr>
          <w:color w:val="0070C0"/>
        </w:rPr>
        <w:t>2</w:t>
      </w:r>
      <w:r>
        <w:t>___</w:t>
      </w:r>
    </w:p>
    <w:p w14:paraId="48372BB8" w14:textId="7B580C91" w:rsidR="00EF3BA8" w:rsidRDefault="00EF3BA8" w:rsidP="00EF3BA8">
      <w:pPr>
        <w:pStyle w:val="ListParagraph"/>
      </w:pPr>
      <w:r>
        <w:t>12. _</w:t>
      </w:r>
      <w:r w:rsidR="008C69C6" w:rsidRPr="00087896">
        <w:rPr>
          <w:color w:val="0070C0"/>
        </w:rPr>
        <w:t>3</w:t>
      </w:r>
      <w:r>
        <w:t>___|_</w:t>
      </w:r>
      <w:r w:rsidR="008C69C6" w:rsidRPr="00087896">
        <w:rPr>
          <w:color w:val="0070C0"/>
        </w:rPr>
        <w:t>3</w:t>
      </w:r>
      <w:r>
        <w:t>___</w:t>
      </w:r>
    </w:p>
    <w:p w14:paraId="07950E89" w14:textId="6CC437B4" w:rsidR="00EF3BA8" w:rsidRDefault="00EF3BA8" w:rsidP="00EF3BA8">
      <w:pPr>
        <w:pStyle w:val="ListParagraph"/>
      </w:pPr>
      <w:r>
        <w:t>17. _</w:t>
      </w:r>
      <w:r w:rsidR="008C69C6" w:rsidRPr="00087896">
        <w:rPr>
          <w:color w:val="0070C0"/>
        </w:rPr>
        <w:t>2</w:t>
      </w:r>
      <w:r>
        <w:t>___|_</w:t>
      </w:r>
      <w:r w:rsidR="008C69C6" w:rsidRPr="00087896">
        <w:rPr>
          <w:color w:val="0070C0"/>
        </w:rPr>
        <w:t>2</w:t>
      </w:r>
      <w:r>
        <w:t>___</w:t>
      </w:r>
    </w:p>
    <w:p w14:paraId="7C5B4554" w14:textId="33AAF892" w:rsidR="00EF3BA8" w:rsidRDefault="00EF3BA8" w:rsidP="00EF3BA8">
      <w:pPr>
        <w:pStyle w:val="ListParagraph"/>
        <w:ind w:left="0"/>
      </w:pPr>
      <w:r>
        <w:t xml:space="preserve">              22. __</w:t>
      </w:r>
      <w:r w:rsidR="008C69C6" w:rsidRPr="00087896">
        <w:rPr>
          <w:color w:val="0070C0"/>
        </w:rPr>
        <w:t>2</w:t>
      </w:r>
      <w:r>
        <w:t>__|__</w:t>
      </w:r>
      <w:r w:rsidR="008C69C6" w:rsidRPr="00087896">
        <w:rPr>
          <w:color w:val="0070C0"/>
        </w:rPr>
        <w:t>2</w:t>
      </w:r>
      <w:r>
        <w:t>__</w:t>
      </w:r>
    </w:p>
    <w:p w14:paraId="547FA41F" w14:textId="5D08C00F" w:rsidR="007529DF" w:rsidRDefault="007529DF" w:rsidP="007529DF">
      <w:r>
        <w:t xml:space="preserve">                    __</w:t>
      </w:r>
      <w:r w:rsidR="008C69C6" w:rsidRPr="00087896">
        <w:rPr>
          <w:color w:val="0070C0"/>
        </w:rPr>
        <w:t>11</w:t>
      </w:r>
      <w:r>
        <w:t>__|__</w:t>
      </w:r>
      <w:r w:rsidR="008C69C6" w:rsidRPr="00087896">
        <w:rPr>
          <w:color w:val="0070C0"/>
        </w:rPr>
        <w:t>13</w:t>
      </w:r>
      <w:r>
        <w:t>__</w:t>
      </w:r>
    </w:p>
    <w:p w14:paraId="3FC815CC" w14:textId="77777777" w:rsidR="007529DF" w:rsidRDefault="007529DF" w:rsidP="007529DF">
      <w:pPr>
        <w:pStyle w:val="ListParagraph"/>
      </w:pPr>
      <w:r>
        <w:t xml:space="preserve">           A | B</w:t>
      </w:r>
    </w:p>
    <w:p w14:paraId="79F91975" w14:textId="77777777" w:rsidR="007529DF" w:rsidRDefault="007529DF" w:rsidP="007529DF">
      <w:pPr>
        <w:pStyle w:val="ListParagraph"/>
      </w:pPr>
      <w:r>
        <w:t xml:space="preserve">             Competition Totals</w:t>
      </w:r>
      <w:r>
        <w:cr/>
      </w:r>
    </w:p>
    <w:p w14:paraId="6452A25A" w14:textId="77777777" w:rsidR="007529DF" w:rsidRDefault="007529DF" w:rsidP="007529DF">
      <w:pPr>
        <w:pStyle w:val="ListParagraph"/>
      </w:pPr>
      <w:r>
        <w:t xml:space="preserve">        A        B </w:t>
      </w:r>
    </w:p>
    <w:p w14:paraId="512B327B" w14:textId="72C2B131" w:rsidR="007529DF" w:rsidRDefault="007529DF" w:rsidP="007529DF">
      <w:pPr>
        <w:pStyle w:val="ListParagraph"/>
      </w:pPr>
      <w:r>
        <w:t xml:space="preserve"> 3. __</w:t>
      </w:r>
      <w:r w:rsidR="008C69C6" w:rsidRPr="00087896">
        <w:rPr>
          <w:color w:val="0070C0"/>
        </w:rPr>
        <w:t>4</w:t>
      </w:r>
      <w:r>
        <w:t>__|_</w:t>
      </w:r>
      <w:r w:rsidR="008C69C6" w:rsidRPr="00087896">
        <w:rPr>
          <w:color w:val="0070C0"/>
        </w:rPr>
        <w:t>4</w:t>
      </w:r>
      <w:r>
        <w:t>___</w:t>
      </w:r>
    </w:p>
    <w:p w14:paraId="013C8615" w14:textId="5DDCBF98" w:rsidR="007529DF" w:rsidRDefault="007529DF" w:rsidP="007529DF">
      <w:pPr>
        <w:pStyle w:val="ListParagraph"/>
      </w:pPr>
      <w:r>
        <w:t xml:space="preserve"> 8. __</w:t>
      </w:r>
      <w:r w:rsidR="008C69C6" w:rsidRPr="00087896">
        <w:rPr>
          <w:color w:val="0070C0"/>
        </w:rPr>
        <w:t>3</w:t>
      </w:r>
      <w:r>
        <w:t>__|__</w:t>
      </w:r>
      <w:r w:rsidR="008C69C6" w:rsidRPr="00087896">
        <w:rPr>
          <w:color w:val="0070C0"/>
        </w:rPr>
        <w:t>3</w:t>
      </w:r>
      <w:r>
        <w:t>__</w:t>
      </w:r>
    </w:p>
    <w:p w14:paraId="09F08E9A" w14:textId="6E131B6B" w:rsidR="007529DF" w:rsidRDefault="007529DF" w:rsidP="007529DF">
      <w:pPr>
        <w:pStyle w:val="ListParagraph"/>
      </w:pPr>
      <w:r>
        <w:t>13. __</w:t>
      </w:r>
      <w:r w:rsidR="008C69C6" w:rsidRPr="00087896">
        <w:rPr>
          <w:color w:val="0070C0"/>
        </w:rPr>
        <w:t>3</w:t>
      </w:r>
      <w:r>
        <w:t>__|__</w:t>
      </w:r>
      <w:r w:rsidR="008C69C6" w:rsidRPr="00087896">
        <w:rPr>
          <w:color w:val="0070C0"/>
        </w:rPr>
        <w:t>3</w:t>
      </w:r>
      <w:r>
        <w:t>__</w:t>
      </w:r>
    </w:p>
    <w:p w14:paraId="6C9B5B8C" w14:textId="707F670B" w:rsidR="007529DF" w:rsidRDefault="007529DF" w:rsidP="007529DF">
      <w:pPr>
        <w:pStyle w:val="ListParagraph"/>
      </w:pPr>
      <w:r>
        <w:t>18. __</w:t>
      </w:r>
      <w:r w:rsidR="008C69C6" w:rsidRPr="00087896">
        <w:rPr>
          <w:color w:val="0070C0"/>
        </w:rPr>
        <w:t>4</w:t>
      </w:r>
      <w:r>
        <w:t>__|__</w:t>
      </w:r>
      <w:r w:rsidR="008C69C6" w:rsidRPr="00087896">
        <w:rPr>
          <w:color w:val="0070C0"/>
        </w:rPr>
        <w:t>4</w:t>
      </w:r>
      <w:r>
        <w:t>__</w:t>
      </w:r>
    </w:p>
    <w:p w14:paraId="1F13F8A5" w14:textId="2B71A729" w:rsidR="007529DF" w:rsidRDefault="007529DF" w:rsidP="007529DF">
      <w:pPr>
        <w:pStyle w:val="ListParagraph"/>
      </w:pPr>
      <w:r>
        <w:t xml:space="preserve"> 23. __</w:t>
      </w:r>
      <w:r w:rsidR="008C69C6" w:rsidRPr="00087896">
        <w:rPr>
          <w:color w:val="0070C0"/>
        </w:rPr>
        <w:t>3</w:t>
      </w:r>
      <w:r>
        <w:t>__|_</w:t>
      </w:r>
      <w:r w:rsidR="008C69C6" w:rsidRPr="00087896">
        <w:rPr>
          <w:color w:val="0070C0"/>
        </w:rPr>
        <w:t>3</w:t>
      </w:r>
      <w:r>
        <w:t>___</w:t>
      </w:r>
      <w:r>
        <w:cr/>
        <w:t xml:space="preserve">        _</w:t>
      </w:r>
      <w:r w:rsidR="008C69C6" w:rsidRPr="00087896">
        <w:rPr>
          <w:color w:val="0070C0"/>
        </w:rPr>
        <w:t>17</w:t>
      </w:r>
      <w:r>
        <w:t>___|_</w:t>
      </w:r>
      <w:r w:rsidR="008C69C6" w:rsidRPr="00087896">
        <w:rPr>
          <w:color w:val="0070C0"/>
        </w:rPr>
        <w:t>17</w:t>
      </w:r>
      <w:r>
        <w:t>___</w:t>
      </w:r>
    </w:p>
    <w:p w14:paraId="5C3687AA" w14:textId="77777777" w:rsidR="007529DF" w:rsidRDefault="007529DF" w:rsidP="007529DF">
      <w:pPr>
        <w:pStyle w:val="ListParagraph"/>
      </w:pPr>
      <w:r>
        <w:t xml:space="preserve">            A | B</w:t>
      </w:r>
    </w:p>
    <w:p w14:paraId="32FF67AA" w14:textId="77777777" w:rsidR="007529DF" w:rsidRDefault="007529DF" w:rsidP="007529DF">
      <w:pPr>
        <w:pStyle w:val="ListParagraph"/>
        <w:ind w:left="0"/>
      </w:pPr>
      <w:r>
        <w:t xml:space="preserve">            Compromise Totals</w:t>
      </w:r>
    </w:p>
    <w:p w14:paraId="0B38B59C" w14:textId="77777777" w:rsidR="007529DF" w:rsidRDefault="007529DF" w:rsidP="007529DF">
      <w:pPr>
        <w:pStyle w:val="ListParagraph"/>
        <w:ind w:left="0"/>
      </w:pPr>
    </w:p>
    <w:p w14:paraId="199BD4C7" w14:textId="77777777" w:rsidR="007529DF" w:rsidRDefault="007529DF" w:rsidP="007529DF">
      <w:pPr>
        <w:pStyle w:val="ListParagraph"/>
      </w:pPr>
      <w:r>
        <w:t xml:space="preserve">       A        B </w:t>
      </w:r>
    </w:p>
    <w:p w14:paraId="0A3E8520" w14:textId="5E141C72" w:rsidR="007529DF" w:rsidRDefault="007529DF" w:rsidP="007529DF">
      <w:pPr>
        <w:pStyle w:val="ListParagraph"/>
      </w:pPr>
      <w:r>
        <w:t>4. __</w:t>
      </w:r>
      <w:r w:rsidR="008C69C6" w:rsidRPr="00087896">
        <w:rPr>
          <w:color w:val="0070C0"/>
        </w:rPr>
        <w:t>4</w:t>
      </w:r>
      <w:r>
        <w:t>__|_</w:t>
      </w:r>
      <w:r w:rsidR="008C69C6" w:rsidRPr="00087896">
        <w:rPr>
          <w:color w:val="0070C0"/>
        </w:rPr>
        <w:t>4</w:t>
      </w:r>
      <w:r>
        <w:t>___</w:t>
      </w:r>
    </w:p>
    <w:p w14:paraId="1B85E442" w14:textId="01C3B455" w:rsidR="007529DF" w:rsidRDefault="007529DF" w:rsidP="007529DF">
      <w:pPr>
        <w:pStyle w:val="ListParagraph"/>
      </w:pPr>
      <w:r>
        <w:t xml:space="preserve"> 9. _</w:t>
      </w:r>
      <w:r w:rsidR="008C69C6" w:rsidRPr="00087896">
        <w:rPr>
          <w:color w:val="0070C0"/>
        </w:rPr>
        <w:t>3</w:t>
      </w:r>
      <w:r>
        <w:t>___|__</w:t>
      </w:r>
      <w:r w:rsidR="008C69C6" w:rsidRPr="00087896">
        <w:rPr>
          <w:color w:val="0070C0"/>
        </w:rPr>
        <w:t>3</w:t>
      </w:r>
      <w:r>
        <w:t>__</w:t>
      </w:r>
    </w:p>
    <w:p w14:paraId="7A928453" w14:textId="62E3AB7C" w:rsidR="007529DF" w:rsidRDefault="007529DF" w:rsidP="007529DF">
      <w:pPr>
        <w:pStyle w:val="ListParagraph"/>
      </w:pPr>
      <w:r>
        <w:t>14. _</w:t>
      </w:r>
      <w:r w:rsidR="008C69C6" w:rsidRPr="00087896">
        <w:rPr>
          <w:color w:val="0070C0"/>
        </w:rPr>
        <w:t>3</w:t>
      </w:r>
      <w:r>
        <w:t>___|__</w:t>
      </w:r>
      <w:r w:rsidR="008C69C6" w:rsidRPr="00087896">
        <w:rPr>
          <w:color w:val="0070C0"/>
        </w:rPr>
        <w:t>3</w:t>
      </w:r>
      <w:r>
        <w:t>__</w:t>
      </w:r>
    </w:p>
    <w:p w14:paraId="61EB67E0" w14:textId="6FDF8445" w:rsidR="007529DF" w:rsidRDefault="007529DF" w:rsidP="007529DF">
      <w:pPr>
        <w:pStyle w:val="ListParagraph"/>
      </w:pPr>
      <w:r>
        <w:lastRenderedPageBreak/>
        <w:t>19. __</w:t>
      </w:r>
      <w:r w:rsidR="008C69C6" w:rsidRPr="00087896">
        <w:rPr>
          <w:color w:val="0070C0"/>
        </w:rPr>
        <w:t>3</w:t>
      </w:r>
      <w:r>
        <w:t>__|__</w:t>
      </w:r>
      <w:r w:rsidR="008C69C6" w:rsidRPr="00087896">
        <w:rPr>
          <w:color w:val="0070C0"/>
        </w:rPr>
        <w:t>3</w:t>
      </w:r>
      <w:r>
        <w:t>__</w:t>
      </w:r>
    </w:p>
    <w:p w14:paraId="1EFCE2CE" w14:textId="403AAA24" w:rsidR="007529DF" w:rsidRDefault="007529DF" w:rsidP="007529DF">
      <w:pPr>
        <w:pStyle w:val="ListParagraph"/>
        <w:ind w:left="0"/>
      </w:pPr>
      <w:r>
        <w:t xml:space="preserve">               24. _</w:t>
      </w:r>
      <w:r w:rsidR="008C69C6" w:rsidRPr="00087896">
        <w:rPr>
          <w:color w:val="0070C0"/>
        </w:rPr>
        <w:t>2</w:t>
      </w:r>
      <w:r>
        <w:t>___|__</w:t>
      </w:r>
      <w:r w:rsidR="008C69C6" w:rsidRPr="00087896">
        <w:rPr>
          <w:color w:val="0070C0"/>
        </w:rPr>
        <w:t>2</w:t>
      </w:r>
      <w:r>
        <w:t>__</w:t>
      </w:r>
    </w:p>
    <w:p w14:paraId="6695B7EC" w14:textId="7AC4C323" w:rsidR="007529DF" w:rsidRDefault="007529DF" w:rsidP="007529DF">
      <w:pPr>
        <w:pStyle w:val="ListParagraph"/>
        <w:ind w:left="0"/>
      </w:pPr>
      <w:r>
        <w:t xml:space="preserve">                      __</w:t>
      </w:r>
      <w:r w:rsidR="008C69C6" w:rsidRPr="00087896">
        <w:rPr>
          <w:color w:val="0070C0"/>
        </w:rPr>
        <w:t>15</w:t>
      </w:r>
      <w:r>
        <w:t>__|__</w:t>
      </w:r>
      <w:r w:rsidR="008C69C6" w:rsidRPr="00087896">
        <w:rPr>
          <w:color w:val="0070C0"/>
        </w:rPr>
        <w:t>15</w:t>
      </w:r>
      <w:r>
        <w:t>__</w:t>
      </w:r>
    </w:p>
    <w:p w14:paraId="18BDD6B1" w14:textId="77777777" w:rsidR="007529DF" w:rsidRDefault="007529DF" w:rsidP="007529DF">
      <w:pPr>
        <w:pStyle w:val="ListParagraph"/>
      </w:pPr>
      <w:r>
        <w:t xml:space="preserve">         A    |    B</w:t>
      </w:r>
    </w:p>
    <w:p w14:paraId="45E204BD" w14:textId="77777777" w:rsidR="007529DF" w:rsidRDefault="007529DF" w:rsidP="007529DF">
      <w:pPr>
        <w:pStyle w:val="ListParagraph"/>
      </w:pPr>
      <w:r>
        <w:t>Accommodation Totals</w:t>
      </w:r>
    </w:p>
    <w:p w14:paraId="0ADCA898" w14:textId="77777777" w:rsidR="007529DF" w:rsidRDefault="007529DF" w:rsidP="007529DF">
      <w:pPr>
        <w:pStyle w:val="ListParagraph"/>
      </w:pPr>
    </w:p>
    <w:p w14:paraId="4E3C9234" w14:textId="77777777" w:rsidR="007529DF" w:rsidRDefault="007529DF" w:rsidP="007529DF">
      <w:pPr>
        <w:pStyle w:val="ListParagraph"/>
      </w:pPr>
    </w:p>
    <w:p w14:paraId="04C1BD92" w14:textId="77777777" w:rsidR="007529DF" w:rsidRDefault="007529DF" w:rsidP="007529DF">
      <w:pPr>
        <w:pStyle w:val="ListParagraph"/>
      </w:pPr>
      <w:r>
        <w:t xml:space="preserve">         A        B </w:t>
      </w:r>
    </w:p>
    <w:p w14:paraId="17923400" w14:textId="499B7F96" w:rsidR="007529DF" w:rsidRDefault="007529DF" w:rsidP="007529DF">
      <w:pPr>
        <w:pStyle w:val="ListParagraph"/>
      </w:pPr>
      <w:r>
        <w:t>5. _</w:t>
      </w:r>
      <w:r w:rsidR="008C69C6" w:rsidRPr="00087896">
        <w:rPr>
          <w:color w:val="0070C0"/>
        </w:rPr>
        <w:t>4</w:t>
      </w:r>
      <w:r>
        <w:t>___|__</w:t>
      </w:r>
      <w:r w:rsidR="008C69C6" w:rsidRPr="00087896">
        <w:rPr>
          <w:color w:val="0070C0"/>
        </w:rPr>
        <w:t>4</w:t>
      </w:r>
      <w:r>
        <w:t>__</w:t>
      </w:r>
    </w:p>
    <w:p w14:paraId="5EE1B30C" w14:textId="0E43A96D" w:rsidR="007529DF" w:rsidRDefault="007529DF" w:rsidP="007529DF">
      <w:pPr>
        <w:pStyle w:val="ListParagraph"/>
      </w:pPr>
      <w:r>
        <w:t>10. _</w:t>
      </w:r>
      <w:r w:rsidR="008C69C6" w:rsidRPr="00087896">
        <w:rPr>
          <w:color w:val="0070C0"/>
        </w:rPr>
        <w:t>4</w:t>
      </w:r>
      <w:r>
        <w:t>___|__</w:t>
      </w:r>
      <w:r w:rsidR="008C69C6" w:rsidRPr="00087896">
        <w:rPr>
          <w:color w:val="0070C0"/>
        </w:rPr>
        <w:t>4</w:t>
      </w:r>
      <w:r>
        <w:t>__</w:t>
      </w:r>
    </w:p>
    <w:p w14:paraId="139EC567" w14:textId="012A2857" w:rsidR="007529DF" w:rsidRDefault="007529DF" w:rsidP="007529DF">
      <w:pPr>
        <w:pStyle w:val="ListParagraph"/>
      </w:pPr>
      <w:r>
        <w:t>15. _</w:t>
      </w:r>
      <w:r w:rsidR="008C69C6" w:rsidRPr="00087896">
        <w:rPr>
          <w:color w:val="0070C0"/>
        </w:rPr>
        <w:t>4</w:t>
      </w:r>
      <w:r>
        <w:t>___|__</w:t>
      </w:r>
      <w:r w:rsidR="008C69C6" w:rsidRPr="00087896">
        <w:rPr>
          <w:color w:val="0070C0"/>
        </w:rPr>
        <w:t>4</w:t>
      </w:r>
      <w:r>
        <w:t>__</w:t>
      </w:r>
    </w:p>
    <w:p w14:paraId="4D07C56D" w14:textId="23D76DCF" w:rsidR="007529DF" w:rsidRDefault="007529DF" w:rsidP="007529DF">
      <w:pPr>
        <w:pStyle w:val="ListParagraph"/>
      </w:pPr>
      <w:r>
        <w:t>20. _</w:t>
      </w:r>
      <w:r w:rsidR="008C69C6" w:rsidRPr="00087896">
        <w:rPr>
          <w:color w:val="0070C0"/>
        </w:rPr>
        <w:t>4</w:t>
      </w:r>
      <w:r>
        <w:t>___|__</w:t>
      </w:r>
      <w:r w:rsidR="008C69C6" w:rsidRPr="00087896">
        <w:rPr>
          <w:color w:val="0070C0"/>
        </w:rPr>
        <w:t>4</w:t>
      </w:r>
      <w:r>
        <w:t>__</w:t>
      </w:r>
    </w:p>
    <w:p w14:paraId="3E2DCB9A" w14:textId="7C7CEE6B" w:rsidR="007529DF" w:rsidRDefault="007529DF" w:rsidP="007529DF">
      <w:pPr>
        <w:pStyle w:val="ListParagraph"/>
      </w:pPr>
      <w:r>
        <w:t>25. __</w:t>
      </w:r>
      <w:r w:rsidR="008C69C6" w:rsidRPr="00087896">
        <w:rPr>
          <w:color w:val="0070C0"/>
        </w:rPr>
        <w:t>4</w:t>
      </w:r>
      <w:r>
        <w:t>__|__</w:t>
      </w:r>
      <w:r w:rsidR="008C69C6" w:rsidRPr="00087896">
        <w:rPr>
          <w:color w:val="0070C0"/>
        </w:rPr>
        <w:t>4</w:t>
      </w:r>
      <w:r>
        <w:t>__</w:t>
      </w:r>
    </w:p>
    <w:p w14:paraId="7DE8A716" w14:textId="3B123FE5" w:rsidR="007529DF" w:rsidRDefault="007529DF" w:rsidP="007529DF">
      <w:pPr>
        <w:pStyle w:val="ListParagraph"/>
      </w:pPr>
      <w:r>
        <w:t xml:space="preserve">       _</w:t>
      </w:r>
      <w:r w:rsidR="008C69C6" w:rsidRPr="00087896">
        <w:rPr>
          <w:color w:val="0070C0"/>
        </w:rPr>
        <w:t>20</w:t>
      </w:r>
      <w:r>
        <w:t>__|__</w:t>
      </w:r>
      <w:bookmarkStart w:id="0" w:name="_GoBack"/>
      <w:r w:rsidR="008C69C6" w:rsidRPr="00087896">
        <w:rPr>
          <w:color w:val="0070C0"/>
        </w:rPr>
        <w:t>20</w:t>
      </w:r>
      <w:bookmarkEnd w:id="0"/>
      <w:r>
        <w:t>__</w:t>
      </w:r>
    </w:p>
    <w:p w14:paraId="615EF685" w14:textId="77777777" w:rsidR="007529DF" w:rsidRDefault="007529DF" w:rsidP="007529DF">
      <w:pPr>
        <w:pStyle w:val="ListParagraph"/>
      </w:pPr>
      <w:r>
        <w:t xml:space="preserve">         A </w:t>
      </w:r>
      <w:proofErr w:type="gramStart"/>
      <w:r>
        <w:t>|  B</w:t>
      </w:r>
      <w:proofErr w:type="gramEnd"/>
    </w:p>
    <w:p w14:paraId="13242C27" w14:textId="77777777" w:rsidR="007529DF" w:rsidRDefault="007529DF" w:rsidP="007529DF">
      <w:pPr>
        <w:pStyle w:val="ListParagraph"/>
        <w:ind w:left="0"/>
      </w:pPr>
      <w:r>
        <w:t xml:space="preserve">           Collaboration Totals</w:t>
      </w:r>
    </w:p>
    <w:p w14:paraId="6DBE93DB" w14:textId="77777777" w:rsidR="007529DF" w:rsidRDefault="007529DF" w:rsidP="00EF3BA8">
      <w:pPr>
        <w:pStyle w:val="ListParagraph"/>
        <w:ind w:left="0"/>
      </w:pPr>
    </w:p>
    <w:p w14:paraId="433B2189" w14:textId="77777777" w:rsidR="007529DF" w:rsidRDefault="007529DF" w:rsidP="007529DF">
      <w:pPr>
        <w:pStyle w:val="ListParagraph"/>
      </w:pPr>
    </w:p>
    <w:p w14:paraId="4E824AAD" w14:textId="77777777" w:rsidR="007529DF" w:rsidRDefault="007529DF" w:rsidP="007529DF">
      <w:pPr>
        <w:pStyle w:val="ListParagraph"/>
      </w:pPr>
      <w:r>
        <w:t>Scoring Interpretation</w:t>
      </w:r>
    </w:p>
    <w:p w14:paraId="7777BABE" w14:textId="77777777" w:rsidR="007529DF" w:rsidRDefault="007529DF" w:rsidP="007529DF">
      <w:pPr>
        <w:pStyle w:val="ListParagraph"/>
      </w:pPr>
      <w:r>
        <w:t>This questionnaire is designed to identify your conflict style and examine how it varies in different contexts or</w:t>
      </w:r>
    </w:p>
    <w:p w14:paraId="4743FA71" w14:textId="77777777" w:rsidR="007529DF" w:rsidRDefault="007529DF" w:rsidP="007529DF">
      <w:pPr>
        <w:pStyle w:val="ListParagraph"/>
      </w:pPr>
      <w:r>
        <w:t>relationships. By comparing your total scores for the different styles you can discover which conflict style you</w:t>
      </w:r>
    </w:p>
    <w:p w14:paraId="15EB9ECA" w14:textId="77777777" w:rsidR="007529DF" w:rsidRDefault="007529DF" w:rsidP="007529DF">
      <w:pPr>
        <w:pStyle w:val="ListParagraph"/>
      </w:pPr>
      <w:r>
        <w:t>rely most heavily upon and which style you use least. Furthermore, by comparing your scores for Person A and</w:t>
      </w:r>
    </w:p>
    <w:p w14:paraId="0B3767C7" w14:textId="77777777" w:rsidR="007529DF" w:rsidRDefault="007529DF" w:rsidP="007529DF">
      <w:pPr>
        <w:pStyle w:val="ListParagraph"/>
      </w:pPr>
      <w:r>
        <w:t>Person B, you can determine how your style varies or stays the same in different relationships. Your scores on</w:t>
      </w:r>
    </w:p>
    <w:p w14:paraId="67950034" w14:textId="77777777" w:rsidR="007529DF" w:rsidRDefault="007529DF" w:rsidP="007529DF">
      <w:pPr>
        <w:pStyle w:val="ListParagraph"/>
      </w:pPr>
      <w:r>
        <w:t>this questionnaire are indicative of how you responded to a particular conflict at a specific time and therefore</w:t>
      </w:r>
    </w:p>
    <w:p w14:paraId="5A35AC99" w14:textId="77777777" w:rsidR="007529DF" w:rsidRDefault="007529DF" w:rsidP="007529DF">
      <w:pPr>
        <w:pStyle w:val="ListParagraph"/>
      </w:pPr>
      <w:r>
        <w:t>might change if you selected a different conflict or a different conflict period. The Conflict Style Questionnaire is</w:t>
      </w:r>
    </w:p>
    <w:p w14:paraId="582B3E06" w14:textId="77777777" w:rsidR="007529DF" w:rsidRDefault="007529DF" w:rsidP="007529DF">
      <w:pPr>
        <w:pStyle w:val="ListParagraph"/>
      </w:pPr>
      <w:r>
        <w:t>not a personality test that labels or categorizes you; rather, it attempts to give you a sense of your more dominant</w:t>
      </w:r>
    </w:p>
    <w:p w14:paraId="0DF76139" w14:textId="77777777" w:rsidR="007529DF" w:rsidRDefault="007529DF" w:rsidP="007529DF">
      <w:pPr>
        <w:pStyle w:val="ListParagraph"/>
      </w:pPr>
      <w:r>
        <w:t>and less dominant conflict styles.</w:t>
      </w:r>
    </w:p>
    <w:p w14:paraId="6659708A" w14:textId="77777777" w:rsidR="007529DF" w:rsidRDefault="007529DF" w:rsidP="007529DF">
      <w:pPr>
        <w:pStyle w:val="ListParagraph"/>
      </w:pPr>
      <w:r>
        <w:t>Scores from 21 to 25 are representative of a very strong style.</w:t>
      </w:r>
    </w:p>
    <w:p w14:paraId="103F5E1D" w14:textId="77777777" w:rsidR="007529DF" w:rsidRDefault="007529DF" w:rsidP="007529DF">
      <w:pPr>
        <w:pStyle w:val="ListParagraph"/>
      </w:pPr>
      <w:r>
        <w:t>Scores from 15 to 20 are representative of a strong style.</w:t>
      </w:r>
    </w:p>
    <w:p w14:paraId="6A0A3B4D" w14:textId="77777777" w:rsidR="007529DF" w:rsidRDefault="007529DF" w:rsidP="007529DF">
      <w:pPr>
        <w:pStyle w:val="ListParagraph"/>
      </w:pPr>
      <w:r>
        <w:t>Scores from 11 to 15 are representative of an average style.</w:t>
      </w:r>
    </w:p>
    <w:p w14:paraId="2591DEBA" w14:textId="77777777" w:rsidR="007529DF" w:rsidRDefault="007529DF" w:rsidP="007529DF">
      <w:pPr>
        <w:pStyle w:val="ListParagraph"/>
      </w:pPr>
      <w:r>
        <w:t>Scores from 6 to 10 are representative of a weak style.</w:t>
      </w:r>
    </w:p>
    <w:p w14:paraId="681A52AB" w14:textId="77777777" w:rsidR="007529DF" w:rsidRDefault="007529DF" w:rsidP="007529DF">
      <w:pPr>
        <w:pStyle w:val="ListParagraph"/>
      </w:pPr>
      <w:r>
        <w:t>Scores from 0 to 5 are representative of a very weak style.</w:t>
      </w:r>
    </w:p>
    <w:p w14:paraId="54E266CD" w14:textId="77777777" w:rsidR="007529DF" w:rsidRDefault="007529DF" w:rsidP="007529DF">
      <w:pPr>
        <w:pStyle w:val="ListParagraph"/>
      </w:pPr>
      <w:r>
        <w:t>Building Your Leadership Profile</w:t>
      </w:r>
    </w:p>
    <w:p w14:paraId="0C8EA9E8" w14:textId="77777777" w:rsidR="007529DF" w:rsidRDefault="007529DF" w:rsidP="007529DF">
      <w:pPr>
        <w:pStyle w:val="ListParagraph"/>
      </w:pPr>
      <w:r>
        <w:t>If you have the interactive eBook version of this text, log in to access the Leadership Profile Tool. After completing this chapter’s questionnaire, you will receive individualized feedback and practical suggestions for further</w:t>
      </w:r>
    </w:p>
    <w:p w14:paraId="5818DE2E" w14:textId="77777777" w:rsidR="007529DF" w:rsidRDefault="007529DF" w:rsidP="007529DF">
      <w:pPr>
        <w:pStyle w:val="ListParagraph"/>
        <w:ind w:left="0"/>
      </w:pPr>
      <w:r>
        <w:t xml:space="preserve">               strengthening your leadership based on your responses in this questionnaire.</w:t>
      </w:r>
    </w:p>
    <w:sectPr w:rsidR="007529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645200"/>
    <w:multiLevelType w:val="hybridMultilevel"/>
    <w:tmpl w:val="D9BCA858"/>
    <w:lvl w:ilvl="0" w:tplc="DB1E9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NTE3NjI3NDUwM7FU0lEKTi0uzszPAykwrAUARU9ByywAAAA="/>
  </w:docVars>
  <w:rsids>
    <w:rsidRoot w:val="00EF3BA8"/>
    <w:rsid w:val="00087896"/>
    <w:rsid w:val="001F290B"/>
    <w:rsid w:val="003F1C44"/>
    <w:rsid w:val="0071009D"/>
    <w:rsid w:val="007529DF"/>
    <w:rsid w:val="008C69C6"/>
    <w:rsid w:val="00AC075A"/>
    <w:rsid w:val="00DA4077"/>
    <w:rsid w:val="00DB61DF"/>
    <w:rsid w:val="00EF3B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CF71F"/>
  <w15:chartTrackingRefBased/>
  <w15:docId w15:val="{7BAA83E8-DCB8-4AEC-852B-9B408DED2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3B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4</Pages>
  <Words>958</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 wilson</dc:creator>
  <cp:keywords/>
  <dc:description/>
  <cp:lastModifiedBy>Willyane Cristina Abreu Dias</cp:lastModifiedBy>
  <cp:revision>4</cp:revision>
  <dcterms:created xsi:type="dcterms:W3CDTF">2020-01-26T04:41:00Z</dcterms:created>
  <dcterms:modified xsi:type="dcterms:W3CDTF">2020-04-06T01:03:00Z</dcterms:modified>
</cp:coreProperties>
</file>